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F1367" w14:textId="77777777" w:rsidR="00AF53E7" w:rsidRPr="00C602D7" w:rsidRDefault="00C602D7" w:rsidP="00FC68C5">
      <w:pPr>
        <w:pStyle w:val="Heading1"/>
      </w:pPr>
      <w:bookmarkStart w:id="0" w:name="_heading=h.gjdgxs" w:colFirst="0" w:colLast="0"/>
      <w:bookmarkEnd w:id="0"/>
      <w:r w:rsidRPr="00C602D7">
        <w:t>MELANIE</w:t>
      </w:r>
    </w:p>
    <w:p w14:paraId="08EE0EC7" w14:textId="77777777" w:rsidR="00AF53E7" w:rsidRPr="00C602D7" w:rsidRDefault="00C602D7" w:rsidP="00FC68C5">
      <w:pPr>
        <w:pStyle w:val="Heading2"/>
      </w:pPr>
      <w:r w:rsidRPr="00C602D7">
        <w:t>PROFILE</w:t>
      </w:r>
    </w:p>
    <w:p w14:paraId="2FB9A177" w14:textId="77777777" w:rsidR="00AF53E7" w:rsidRPr="00C602D7" w:rsidRDefault="00AF53E7">
      <w:pPr>
        <w:rPr>
          <w:rFonts w:ascii="Century Gothic" w:eastAsia="Comfortaa" w:hAnsi="Century Gothic" w:cs="Comfortaa"/>
          <w:sz w:val="26"/>
          <w:szCs w:val="26"/>
        </w:rPr>
      </w:pPr>
    </w:p>
    <w:p w14:paraId="7F741C68" w14:textId="77777777" w:rsidR="00AF53E7" w:rsidRPr="00C602D7" w:rsidRDefault="00C602D7">
      <w:pPr>
        <w:rPr>
          <w:rFonts w:ascii="Century Gothic" w:eastAsia="Comfortaa" w:hAnsi="Century Gothic" w:cs="Comfortaa"/>
          <w:sz w:val="26"/>
          <w:szCs w:val="26"/>
        </w:rPr>
      </w:pPr>
      <w:r w:rsidRPr="00C602D7">
        <w:rPr>
          <w:rFonts w:ascii="Century Gothic" w:eastAsia="Comfortaa" w:hAnsi="Century Gothic" w:cs="Comfortaa"/>
          <w:sz w:val="26"/>
          <w:szCs w:val="26"/>
        </w:rPr>
        <w:t>Melanie is 28 years old and is studying a fulltime Certificate III in Companion Animals. Melanie has a diagnosis of spina bifida. She uses an electric wheelchair. Melanie loves her course and loves working with animals. She is completing the theory components with competency and is up-to date with all written assessments. Melanie is often seen walking dogs around campus from her chair. She engages in most other animal care practices that are required for her qualification. Melanie gets tired easily but is managing a fulltime workload. Melanie has made some good friends.</w:t>
      </w:r>
    </w:p>
    <w:p w14:paraId="2472BB3E" w14:textId="77777777" w:rsidR="00AF53E7" w:rsidRPr="00C602D7" w:rsidRDefault="00AF53E7">
      <w:pPr>
        <w:rPr>
          <w:rFonts w:ascii="Century Gothic" w:eastAsia="Comfortaa" w:hAnsi="Century Gothic" w:cs="Comfortaa"/>
          <w:sz w:val="26"/>
          <w:szCs w:val="26"/>
        </w:rPr>
      </w:pPr>
    </w:p>
    <w:p w14:paraId="6085FDEE" w14:textId="77777777" w:rsidR="00AF53E7" w:rsidRPr="00C602D7" w:rsidRDefault="00C602D7" w:rsidP="00FC68C5">
      <w:pPr>
        <w:pStyle w:val="Heading2"/>
      </w:pPr>
      <w:r w:rsidRPr="00C602D7">
        <w:t>IMPACT ON MELANIE</w:t>
      </w:r>
    </w:p>
    <w:p w14:paraId="0F6B8D73" w14:textId="77777777" w:rsidR="00AF53E7" w:rsidRPr="00C602D7" w:rsidRDefault="00AF53E7">
      <w:pPr>
        <w:rPr>
          <w:rFonts w:ascii="Century Gothic" w:eastAsia="Comfortaa" w:hAnsi="Century Gothic" w:cs="Comfortaa"/>
          <w:b/>
          <w:sz w:val="26"/>
          <w:szCs w:val="26"/>
        </w:rPr>
      </w:pPr>
    </w:p>
    <w:p w14:paraId="2C1E1D2A" w14:textId="77777777" w:rsidR="00AF53E7" w:rsidRPr="00C602D7" w:rsidRDefault="00C602D7">
      <w:pPr>
        <w:numPr>
          <w:ilvl w:val="0"/>
          <w:numId w:val="1"/>
        </w:numPr>
        <w:pBdr>
          <w:top w:val="nil"/>
          <w:left w:val="nil"/>
          <w:bottom w:val="nil"/>
          <w:right w:val="nil"/>
          <w:between w:val="nil"/>
        </w:pBdr>
        <w:rPr>
          <w:rFonts w:ascii="Century Gothic" w:eastAsia="Comfortaa" w:hAnsi="Century Gothic" w:cs="Comfortaa"/>
          <w:color w:val="000000"/>
          <w:sz w:val="26"/>
          <w:szCs w:val="26"/>
        </w:rPr>
      </w:pPr>
      <w:r w:rsidRPr="00C602D7">
        <w:rPr>
          <w:rFonts w:ascii="Century Gothic" w:eastAsia="Comfortaa" w:hAnsi="Century Gothic" w:cs="Comfortaa"/>
          <w:color w:val="000000"/>
          <w:sz w:val="26"/>
          <w:szCs w:val="26"/>
        </w:rPr>
        <w:t>Fatigues easily</w:t>
      </w:r>
    </w:p>
    <w:p w14:paraId="1A51AA6E" w14:textId="77777777" w:rsidR="00AF53E7" w:rsidRPr="00C602D7" w:rsidRDefault="00C602D7">
      <w:pPr>
        <w:numPr>
          <w:ilvl w:val="0"/>
          <w:numId w:val="1"/>
        </w:numPr>
        <w:pBdr>
          <w:top w:val="nil"/>
          <w:left w:val="nil"/>
          <w:bottom w:val="nil"/>
          <w:right w:val="nil"/>
          <w:between w:val="nil"/>
        </w:pBdr>
        <w:rPr>
          <w:rFonts w:ascii="Century Gothic" w:eastAsia="Comfortaa" w:hAnsi="Century Gothic" w:cs="Comfortaa"/>
          <w:color w:val="000000"/>
          <w:sz w:val="26"/>
          <w:szCs w:val="26"/>
        </w:rPr>
      </w:pPr>
      <w:r w:rsidRPr="00C602D7">
        <w:rPr>
          <w:rFonts w:ascii="Century Gothic" w:eastAsia="Comfortaa" w:hAnsi="Century Gothic" w:cs="Comfortaa"/>
          <w:color w:val="000000"/>
          <w:sz w:val="26"/>
          <w:szCs w:val="26"/>
        </w:rPr>
        <w:t>Access to some areas in animal care is limited</w:t>
      </w:r>
    </w:p>
    <w:p w14:paraId="4A03ED17" w14:textId="77777777" w:rsidR="00AF53E7" w:rsidRPr="00C602D7" w:rsidRDefault="00AF53E7">
      <w:pPr>
        <w:rPr>
          <w:rFonts w:ascii="Century Gothic" w:eastAsia="Comfortaa" w:hAnsi="Century Gothic" w:cs="Comfortaa"/>
          <w:sz w:val="26"/>
          <w:szCs w:val="26"/>
        </w:rPr>
      </w:pPr>
    </w:p>
    <w:p w14:paraId="13AB6EDD" w14:textId="77777777" w:rsidR="00AF53E7" w:rsidRPr="00C602D7" w:rsidRDefault="00AF53E7">
      <w:pPr>
        <w:rPr>
          <w:rFonts w:ascii="Century Gothic" w:eastAsia="Comfortaa" w:hAnsi="Century Gothic" w:cs="Comfortaa"/>
          <w:sz w:val="26"/>
          <w:szCs w:val="26"/>
        </w:rPr>
      </w:pPr>
    </w:p>
    <w:p w14:paraId="32C8D027" w14:textId="77777777" w:rsidR="00AF53E7" w:rsidRPr="00C602D7" w:rsidRDefault="00C602D7" w:rsidP="00FC68C5">
      <w:pPr>
        <w:pStyle w:val="Heading2"/>
      </w:pPr>
      <w:r w:rsidRPr="00C602D7">
        <w:t>IMPLICATIONS FOR LEARNING</w:t>
      </w:r>
    </w:p>
    <w:p w14:paraId="5CE64707" w14:textId="77777777" w:rsidR="00AF53E7" w:rsidRPr="00C602D7" w:rsidRDefault="00AF53E7">
      <w:pPr>
        <w:rPr>
          <w:rFonts w:ascii="Century Gothic" w:eastAsia="Comfortaa" w:hAnsi="Century Gothic" w:cs="Comfortaa"/>
          <w:b/>
          <w:sz w:val="26"/>
          <w:szCs w:val="26"/>
        </w:rPr>
      </w:pPr>
    </w:p>
    <w:p w14:paraId="093FAFBD" w14:textId="77777777" w:rsidR="00AF53E7" w:rsidRPr="00C602D7" w:rsidRDefault="00C602D7">
      <w:pPr>
        <w:numPr>
          <w:ilvl w:val="0"/>
          <w:numId w:val="1"/>
        </w:numPr>
        <w:pBdr>
          <w:top w:val="nil"/>
          <w:left w:val="nil"/>
          <w:bottom w:val="nil"/>
          <w:right w:val="nil"/>
          <w:between w:val="nil"/>
        </w:pBdr>
        <w:rPr>
          <w:rFonts w:ascii="Century Gothic" w:eastAsia="Comfortaa" w:hAnsi="Century Gothic" w:cs="Comfortaa"/>
          <w:color w:val="000000"/>
          <w:sz w:val="26"/>
          <w:szCs w:val="26"/>
        </w:rPr>
      </w:pPr>
      <w:r w:rsidRPr="00C602D7">
        <w:rPr>
          <w:rFonts w:ascii="Century Gothic" w:eastAsia="Comfortaa" w:hAnsi="Century Gothic" w:cs="Comfortaa"/>
          <w:color w:val="000000"/>
          <w:sz w:val="26"/>
          <w:szCs w:val="26"/>
        </w:rPr>
        <w:t xml:space="preserve">Frustration with access to animal cages </w:t>
      </w:r>
    </w:p>
    <w:p w14:paraId="6B45911E" w14:textId="77777777" w:rsidR="00AF53E7" w:rsidRPr="00C602D7" w:rsidRDefault="00C602D7">
      <w:pPr>
        <w:numPr>
          <w:ilvl w:val="0"/>
          <w:numId w:val="1"/>
        </w:numPr>
        <w:pBdr>
          <w:top w:val="nil"/>
          <w:left w:val="nil"/>
          <w:bottom w:val="nil"/>
          <w:right w:val="nil"/>
          <w:between w:val="nil"/>
        </w:pBdr>
        <w:rPr>
          <w:rFonts w:ascii="Century Gothic" w:eastAsia="Comfortaa" w:hAnsi="Century Gothic" w:cs="Comfortaa"/>
          <w:color w:val="000000"/>
          <w:sz w:val="26"/>
          <w:szCs w:val="26"/>
        </w:rPr>
      </w:pPr>
      <w:r w:rsidRPr="00C602D7">
        <w:rPr>
          <w:rFonts w:ascii="Century Gothic" w:eastAsia="Comfortaa" w:hAnsi="Century Gothic" w:cs="Comfortaa"/>
          <w:color w:val="000000"/>
          <w:sz w:val="26"/>
          <w:szCs w:val="26"/>
        </w:rPr>
        <w:t>Frustration with access to dogs in hydro bath</w:t>
      </w:r>
    </w:p>
    <w:p w14:paraId="66DD1339" w14:textId="77777777" w:rsidR="00AF53E7" w:rsidRPr="00C602D7" w:rsidRDefault="00AF53E7">
      <w:pPr>
        <w:rPr>
          <w:rFonts w:ascii="Century Gothic" w:eastAsia="Comfortaa" w:hAnsi="Century Gothic" w:cs="Comfortaa"/>
          <w:sz w:val="26"/>
          <w:szCs w:val="26"/>
        </w:rPr>
      </w:pPr>
    </w:p>
    <w:p w14:paraId="4A375E21" w14:textId="77777777" w:rsidR="00AF53E7" w:rsidRPr="00C602D7" w:rsidRDefault="00AF53E7">
      <w:pPr>
        <w:rPr>
          <w:rFonts w:ascii="Century Gothic" w:eastAsia="Comfortaa" w:hAnsi="Century Gothic" w:cs="Comfortaa"/>
          <w:b/>
          <w:sz w:val="26"/>
          <w:szCs w:val="26"/>
        </w:rPr>
      </w:pPr>
    </w:p>
    <w:p w14:paraId="4922EB75" w14:textId="77777777" w:rsidR="00AF53E7" w:rsidRPr="00C602D7" w:rsidRDefault="00C602D7" w:rsidP="00FC68C5">
      <w:pPr>
        <w:pStyle w:val="Heading2"/>
      </w:pPr>
      <w:r w:rsidRPr="00C602D7">
        <w:t>EVENT</w:t>
      </w:r>
    </w:p>
    <w:p w14:paraId="5BAFCEAE" w14:textId="77777777" w:rsidR="00AF53E7" w:rsidRPr="00C602D7" w:rsidRDefault="00AF53E7">
      <w:pPr>
        <w:rPr>
          <w:rFonts w:ascii="Century Gothic" w:eastAsia="Comfortaa" w:hAnsi="Century Gothic" w:cs="Comfortaa"/>
          <w:b/>
          <w:sz w:val="26"/>
          <w:szCs w:val="26"/>
        </w:rPr>
      </w:pPr>
    </w:p>
    <w:p w14:paraId="0298C7A0" w14:textId="77777777" w:rsidR="00AF53E7" w:rsidRPr="00C602D7" w:rsidRDefault="00C602D7">
      <w:pPr>
        <w:rPr>
          <w:rFonts w:ascii="Century Gothic" w:eastAsia="Comfortaa" w:hAnsi="Century Gothic" w:cs="Comfortaa"/>
          <w:sz w:val="26"/>
          <w:szCs w:val="26"/>
        </w:rPr>
      </w:pPr>
      <w:r w:rsidRPr="00C602D7">
        <w:rPr>
          <w:rFonts w:ascii="Century Gothic" w:eastAsia="Comfortaa" w:hAnsi="Century Gothic" w:cs="Comfortaa"/>
          <w:sz w:val="26"/>
          <w:szCs w:val="26"/>
        </w:rPr>
        <w:t xml:space="preserve">Melanie enjoys TAFE and contributes readily in class.  She engages with classmates and understands the course content well.  Melanie has met all theory requirements of the course and has a good understanding of tasks required.  Unfortunately, Melanie has not been able to demonstrate competency in some tasks as she cannot enter the aviaries or dog kennels.  This is clearly an accessibility issue and not a reflection on Melanie’s ability to complete the required tasks of </w:t>
      </w:r>
      <w:r w:rsidRPr="00C602D7">
        <w:rPr>
          <w:rFonts w:ascii="Century Gothic" w:eastAsia="Comfortaa" w:hAnsi="Century Gothic" w:cs="Comfortaa"/>
          <w:sz w:val="26"/>
          <w:szCs w:val="26"/>
        </w:rPr>
        <w:lastRenderedPageBreak/>
        <w:t>cleaning and handling the animals. What can the teacher do to support Melanie’s learning?</w:t>
      </w:r>
    </w:p>
    <w:p w14:paraId="3A2EF382" w14:textId="77777777" w:rsidR="00AF53E7" w:rsidRPr="00C602D7" w:rsidRDefault="00AF53E7">
      <w:pPr>
        <w:rPr>
          <w:rFonts w:ascii="Century Gothic" w:eastAsia="Comfortaa" w:hAnsi="Century Gothic" w:cs="Comfortaa"/>
          <w:sz w:val="24"/>
          <w:szCs w:val="24"/>
        </w:rPr>
      </w:pPr>
    </w:p>
    <w:p w14:paraId="3640866A" w14:textId="77777777" w:rsidR="00C602D7" w:rsidRDefault="00C602D7" w:rsidP="00C602D7">
      <w:pPr>
        <w:spacing w:after="200"/>
        <w:rPr>
          <w:rFonts w:ascii="Century Gothic" w:eastAsia="Times New Roman" w:hAnsi="Century Gothic" w:cs="Arial"/>
          <w:b/>
          <w:bCs/>
          <w:color w:val="000000"/>
          <w:sz w:val="24"/>
          <w:szCs w:val="24"/>
        </w:rPr>
      </w:pPr>
    </w:p>
    <w:p w14:paraId="64716639" w14:textId="77777777" w:rsidR="00C602D7" w:rsidRPr="00FA6A35" w:rsidRDefault="00C602D7" w:rsidP="00C602D7">
      <w:pPr>
        <w:spacing w:after="200"/>
        <w:rPr>
          <w:rFonts w:ascii="Century Gothic" w:eastAsia="Times New Roman" w:hAnsi="Century Gothic" w:cs="Times New Roman"/>
          <w:sz w:val="24"/>
          <w:szCs w:val="24"/>
        </w:rPr>
      </w:pPr>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C602D7" w:rsidRPr="00FA6A35" w14:paraId="52AB01C4" w14:textId="77777777" w:rsidTr="00E42E2E">
        <w:tc>
          <w:tcPr>
            <w:tcW w:w="9101" w:type="dxa"/>
          </w:tcPr>
          <w:p w14:paraId="6D6B911D"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C602D7" w:rsidRPr="00FA6A35" w14:paraId="25CD6ACE" w14:textId="77777777" w:rsidTr="00E42E2E">
        <w:tc>
          <w:tcPr>
            <w:tcW w:w="9101" w:type="dxa"/>
          </w:tcPr>
          <w:p w14:paraId="056F9C57"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C602D7" w:rsidRPr="00FA6A35" w14:paraId="62AF12D8" w14:textId="77777777" w:rsidTr="00E42E2E">
        <w:tc>
          <w:tcPr>
            <w:tcW w:w="9101" w:type="dxa"/>
          </w:tcPr>
          <w:p w14:paraId="54873953"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C602D7" w:rsidRPr="00FA6A35" w14:paraId="5FE1E554" w14:textId="77777777" w:rsidTr="00E42E2E">
        <w:tc>
          <w:tcPr>
            <w:tcW w:w="9101" w:type="dxa"/>
          </w:tcPr>
          <w:p w14:paraId="7172E5AC" w14:textId="77777777" w:rsidR="00C602D7" w:rsidRPr="00FA6A35" w:rsidRDefault="00C602D7"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C602D7" w:rsidRPr="00FA6A35" w14:paraId="250F5E98" w14:textId="77777777" w:rsidTr="00E42E2E">
        <w:tc>
          <w:tcPr>
            <w:tcW w:w="9101" w:type="dxa"/>
          </w:tcPr>
          <w:p w14:paraId="7827AC71"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C602D7" w:rsidRPr="00FA6A35" w14:paraId="4F279821" w14:textId="77777777" w:rsidTr="00E42E2E">
        <w:tc>
          <w:tcPr>
            <w:tcW w:w="9101" w:type="dxa"/>
          </w:tcPr>
          <w:p w14:paraId="59ACA44A"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C602D7" w:rsidRPr="00FA6A35" w14:paraId="5D1C78CF" w14:textId="77777777" w:rsidTr="00E42E2E">
        <w:tc>
          <w:tcPr>
            <w:tcW w:w="9101" w:type="dxa"/>
          </w:tcPr>
          <w:p w14:paraId="3D03FD62"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C602D7" w:rsidRPr="00FA6A35" w14:paraId="2657FD4E" w14:textId="77777777" w:rsidTr="00E42E2E">
        <w:tc>
          <w:tcPr>
            <w:tcW w:w="9101" w:type="dxa"/>
          </w:tcPr>
          <w:p w14:paraId="28537FBB"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C602D7" w:rsidRPr="00FA6A35" w14:paraId="68A0B650" w14:textId="77777777" w:rsidTr="00E42E2E">
        <w:tc>
          <w:tcPr>
            <w:tcW w:w="9101" w:type="dxa"/>
          </w:tcPr>
          <w:p w14:paraId="189D610C"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C602D7" w:rsidRPr="00FA6A35" w14:paraId="3F2ED269" w14:textId="77777777" w:rsidTr="00E42E2E">
        <w:tc>
          <w:tcPr>
            <w:tcW w:w="9101" w:type="dxa"/>
          </w:tcPr>
          <w:p w14:paraId="787F1AAA" w14:textId="77777777" w:rsidR="00C602D7" w:rsidRPr="00FA6A35" w:rsidRDefault="00C602D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C602D7" w:rsidRPr="00FA6A35" w14:paraId="0CA5220D" w14:textId="77777777" w:rsidTr="00E42E2E">
        <w:tc>
          <w:tcPr>
            <w:tcW w:w="9101" w:type="dxa"/>
          </w:tcPr>
          <w:p w14:paraId="024ADA4B"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C602D7" w:rsidRPr="00FA6A35" w14:paraId="52ACC31B" w14:textId="77777777" w:rsidTr="00E42E2E">
        <w:tc>
          <w:tcPr>
            <w:tcW w:w="9101" w:type="dxa"/>
          </w:tcPr>
          <w:p w14:paraId="3618060C"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C602D7" w:rsidRPr="00FA6A35" w14:paraId="64BD9FA8" w14:textId="77777777" w:rsidTr="00E42E2E">
        <w:tc>
          <w:tcPr>
            <w:tcW w:w="9101" w:type="dxa"/>
          </w:tcPr>
          <w:p w14:paraId="48C5BBAC"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C602D7" w:rsidRPr="00FA6A35" w14:paraId="575D8835" w14:textId="77777777" w:rsidTr="00E42E2E">
        <w:tc>
          <w:tcPr>
            <w:tcW w:w="9101" w:type="dxa"/>
          </w:tcPr>
          <w:p w14:paraId="59A2D8A1" w14:textId="77777777" w:rsidR="00C602D7" w:rsidRPr="00FA6A35" w:rsidRDefault="00C602D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C602D7" w:rsidRPr="00FA6A35" w14:paraId="24981CE7" w14:textId="77777777" w:rsidTr="00E42E2E">
        <w:tc>
          <w:tcPr>
            <w:tcW w:w="9101" w:type="dxa"/>
          </w:tcPr>
          <w:p w14:paraId="3A3F2C6D"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C602D7" w:rsidRPr="00FA6A35" w14:paraId="70941905" w14:textId="77777777" w:rsidTr="00E42E2E">
        <w:tc>
          <w:tcPr>
            <w:tcW w:w="9101" w:type="dxa"/>
          </w:tcPr>
          <w:p w14:paraId="7A999272"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C602D7" w:rsidRPr="00FA6A35" w14:paraId="5A297F7F" w14:textId="77777777" w:rsidTr="00E42E2E">
        <w:tc>
          <w:tcPr>
            <w:tcW w:w="9101" w:type="dxa"/>
          </w:tcPr>
          <w:p w14:paraId="7C90CD86"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C602D7" w:rsidRPr="00FA6A35" w14:paraId="5F06422E" w14:textId="77777777" w:rsidTr="00E42E2E">
        <w:tc>
          <w:tcPr>
            <w:tcW w:w="9101" w:type="dxa"/>
          </w:tcPr>
          <w:p w14:paraId="050D01AF"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C602D7" w:rsidRPr="00FA6A35" w14:paraId="5C41DB8F" w14:textId="77777777" w:rsidTr="00E42E2E">
        <w:tc>
          <w:tcPr>
            <w:tcW w:w="9101" w:type="dxa"/>
          </w:tcPr>
          <w:p w14:paraId="0E25D3FA"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C602D7" w:rsidRPr="00FA6A35" w14:paraId="0469A892" w14:textId="77777777" w:rsidTr="00E42E2E">
        <w:tc>
          <w:tcPr>
            <w:tcW w:w="9101" w:type="dxa"/>
          </w:tcPr>
          <w:p w14:paraId="6590F090"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C602D7" w:rsidRPr="00FA6A35" w14:paraId="68D9034C" w14:textId="77777777" w:rsidTr="00E42E2E">
        <w:tc>
          <w:tcPr>
            <w:tcW w:w="9101" w:type="dxa"/>
          </w:tcPr>
          <w:p w14:paraId="64749DDD"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C602D7" w:rsidRPr="00FA6A35" w14:paraId="3850571B" w14:textId="77777777" w:rsidTr="00E42E2E">
        <w:tc>
          <w:tcPr>
            <w:tcW w:w="9101" w:type="dxa"/>
          </w:tcPr>
          <w:p w14:paraId="6860568B"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52E50DD4"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C602D7" w:rsidRPr="00FA6A35" w14:paraId="626B13EA" w14:textId="77777777" w:rsidTr="00E42E2E">
        <w:tc>
          <w:tcPr>
            <w:tcW w:w="9101" w:type="dxa"/>
          </w:tcPr>
          <w:p w14:paraId="7D2A7F85"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C602D7" w:rsidRPr="00FA6A35" w14:paraId="1BDF9BAD" w14:textId="77777777" w:rsidTr="00E42E2E">
        <w:tc>
          <w:tcPr>
            <w:tcW w:w="9101" w:type="dxa"/>
          </w:tcPr>
          <w:p w14:paraId="40E7E8ED"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C602D7" w:rsidRPr="00FA6A35" w14:paraId="50515B4A" w14:textId="77777777" w:rsidTr="00E42E2E">
        <w:tc>
          <w:tcPr>
            <w:tcW w:w="9101" w:type="dxa"/>
          </w:tcPr>
          <w:p w14:paraId="6C63EB93" w14:textId="77777777" w:rsidR="00C602D7" w:rsidRPr="00FA6A35" w:rsidRDefault="00C602D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C602D7" w:rsidRPr="00FA6A35" w14:paraId="079B1616" w14:textId="77777777" w:rsidTr="00E42E2E">
        <w:tc>
          <w:tcPr>
            <w:tcW w:w="9101" w:type="dxa"/>
          </w:tcPr>
          <w:p w14:paraId="5C280D82"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C602D7" w:rsidRPr="00FA6A35" w14:paraId="33126786" w14:textId="77777777" w:rsidTr="00E42E2E">
        <w:tc>
          <w:tcPr>
            <w:tcW w:w="9101" w:type="dxa"/>
          </w:tcPr>
          <w:p w14:paraId="63AB0602"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C602D7" w:rsidRPr="00FA6A35" w14:paraId="606DA60F" w14:textId="77777777" w:rsidTr="00E42E2E">
        <w:tc>
          <w:tcPr>
            <w:tcW w:w="9101" w:type="dxa"/>
          </w:tcPr>
          <w:p w14:paraId="641A4FA0"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C602D7" w:rsidRPr="00FA6A35" w14:paraId="31E6886F" w14:textId="77777777" w:rsidTr="00E42E2E">
        <w:tc>
          <w:tcPr>
            <w:tcW w:w="9101" w:type="dxa"/>
          </w:tcPr>
          <w:p w14:paraId="69886DBB"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C602D7" w:rsidRPr="00FA6A35" w14:paraId="2C2A017C" w14:textId="77777777" w:rsidTr="00E42E2E">
        <w:tc>
          <w:tcPr>
            <w:tcW w:w="9101" w:type="dxa"/>
          </w:tcPr>
          <w:p w14:paraId="740CDA92"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C602D7" w:rsidRPr="00FA6A35" w14:paraId="0D2A2636" w14:textId="77777777" w:rsidTr="00E42E2E">
        <w:tc>
          <w:tcPr>
            <w:tcW w:w="9101" w:type="dxa"/>
          </w:tcPr>
          <w:p w14:paraId="6287C1FE"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C602D7" w:rsidRPr="00FA6A35" w14:paraId="56DD3444" w14:textId="77777777" w:rsidTr="00E42E2E">
        <w:tc>
          <w:tcPr>
            <w:tcW w:w="9101" w:type="dxa"/>
          </w:tcPr>
          <w:p w14:paraId="25089F8A"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C602D7" w:rsidRPr="00FA6A35" w14:paraId="315DEA82" w14:textId="77777777" w:rsidTr="00E42E2E">
        <w:tc>
          <w:tcPr>
            <w:tcW w:w="9101" w:type="dxa"/>
          </w:tcPr>
          <w:p w14:paraId="7F2B0B50"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C602D7" w:rsidRPr="00FA6A35" w14:paraId="6F6F89EB" w14:textId="77777777" w:rsidTr="00E42E2E">
        <w:tc>
          <w:tcPr>
            <w:tcW w:w="9101" w:type="dxa"/>
          </w:tcPr>
          <w:p w14:paraId="7AFA4D2C"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C602D7" w:rsidRPr="00FA6A35" w14:paraId="2CC59BFC" w14:textId="77777777" w:rsidTr="00E42E2E">
        <w:tc>
          <w:tcPr>
            <w:tcW w:w="9101" w:type="dxa"/>
          </w:tcPr>
          <w:p w14:paraId="250ADCCE" w14:textId="77777777" w:rsidR="00C602D7" w:rsidRPr="00FA6A35" w:rsidRDefault="00C602D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C602D7" w:rsidRPr="00FA6A35" w14:paraId="2DC19664" w14:textId="77777777" w:rsidTr="00E42E2E">
        <w:tc>
          <w:tcPr>
            <w:tcW w:w="9101" w:type="dxa"/>
          </w:tcPr>
          <w:p w14:paraId="33FDE186"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C602D7" w:rsidRPr="00FA6A35" w14:paraId="562FC422" w14:textId="77777777" w:rsidTr="00E42E2E">
        <w:tc>
          <w:tcPr>
            <w:tcW w:w="9101" w:type="dxa"/>
          </w:tcPr>
          <w:p w14:paraId="76B34375"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C602D7" w:rsidRPr="00FA6A35" w14:paraId="45697B18" w14:textId="77777777" w:rsidTr="00E42E2E">
        <w:tc>
          <w:tcPr>
            <w:tcW w:w="9101" w:type="dxa"/>
          </w:tcPr>
          <w:p w14:paraId="01842419"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C602D7" w:rsidRPr="00FA6A35" w14:paraId="05A28859" w14:textId="77777777" w:rsidTr="00E42E2E">
        <w:tc>
          <w:tcPr>
            <w:tcW w:w="9101" w:type="dxa"/>
          </w:tcPr>
          <w:p w14:paraId="7AA42168"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C602D7" w:rsidRPr="00FA6A35" w14:paraId="33F62421" w14:textId="77777777" w:rsidTr="00E42E2E">
        <w:tc>
          <w:tcPr>
            <w:tcW w:w="9101" w:type="dxa"/>
          </w:tcPr>
          <w:p w14:paraId="475571A8"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C602D7" w:rsidRPr="00FA6A35" w14:paraId="76C68C3C" w14:textId="77777777" w:rsidTr="00E42E2E">
        <w:tc>
          <w:tcPr>
            <w:tcW w:w="9101" w:type="dxa"/>
          </w:tcPr>
          <w:p w14:paraId="04D4E7A0"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C602D7" w:rsidRPr="00FA6A35" w14:paraId="7FEFCFE6" w14:textId="77777777" w:rsidTr="00E42E2E">
        <w:tc>
          <w:tcPr>
            <w:tcW w:w="9101" w:type="dxa"/>
          </w:tcPr>
          <w:p w14:paraId="39FED2F5"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C602D7" w:rsidRPr="00FA6A35" w14:paraId="78B8746D" w14:textId="77777777" w:rsidTr="00E42E2E">
        <w:tc>
          <w:tcPr>
            <w:tcW w:w="9101" w:type="dxa"/>
          </w:tcPr>
          <w:p w14:paraId="2E07B506"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C602D7" w:rsidRPr="00FA6A35" w14:paraId="53780D51" w14:textId="77777777" w:rsidTr="00E42E2E">
        <w:tc>
          <w:tcPr>
            <w:tcW w:w="9101" w:type="dxa"/>
          </w:tcPr>
          <w:p w14:paraId="57578437"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C602D7" w:rsidRPr="00FA6A35" w14:paraId="08FE2493" w14:textId="77777777" w:rsidTr="00E42E2E">
        <w:tc>
          <w:tcPr>
            <w:tcW w:w="9101" w:type="dxa"/>
          </w:tcPr>
          <w:p w14:paraId="3FA3C660"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C602D7" w:rsidRPr="00FA6A35" w14:paraId="29E84686" w14:textId="77777777" w:rsidTr="00E42E2E">
        <w:tc>
          <w:tcPr>
            <w:tcW w:w="9101" w:type="dxa"/>
          </w:tcPr>
          <w:p w14:paraId="18CDCAC2"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C602D7" w:rsidRPr="00FA6A35" w14:paraId="75DFD2D7" w14:textId="77777777" w:rsidTr="00E42E2E">
        <w:tc>
          <w:tcPr>
            <w:tcW w:w="9101" w:type="dxa"/>
          </w:tcPr>
          <w:p w14:paraId="4EE6588C"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C602D7" w:rsidRPr="00FA6A35" w14:paraId="27C75774" w14:textId="77777777" w:rsidTr="00E42E2E">
        <w:tc>
          <w:tcPr>
            <w:tcW w:w="9101" w:type="dxa"/>
          </w:tcPr>
          <w:p w14:paraId="26A87619" w14:textId="77777777" w:rsidR="00C602D7" w:rsidRPr="00FA6A35" w:rsidRDefault="00C602D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C602D7" w:rsidRPr="00FA6A35" w14:paraId="3ECB6E18" w14:textId="77777777" w:rsidTr="00E42E2E">
        <w:tc>
          <w:tcPr>
            <w:tcW w:w="9101" w:type="dxa"/>
          </w:tcPr>
          <w:p w14:paraId="2572C3BA"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C602D7" w:rsidRPr="00FA6A35" w14:paraId="6EA40264" w14:textId="77777777" w:rsidTr="00E42E2E">
        <w:tc>
          <w:tcPr>
            <w:tcW w:w="9101" w:type="dxa"/>
          </w:tcPr>
          <w:p w14:paraId="1D4B590D" w14:textId="77777777" w:rsidR="00C602D7" w:rsidRPr="00FA6A35" w:rsidRDefault="00C602D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C602D7" w:rsidRPr="00FA6A35" w14:paraId="097E2493" w14:textId="77777777" w:rsidTr="00E42E2E">
        <w:tc>
          <w:tcPr>
            <w:tcW w:w="9101" w:type="dxa"/>
          </w:tcPr>
          <w:p w14:paraId="24FC98C9" w14:textId="77777777" w:rsidR="00C602D7" w:rsidRPr="00FA6A35" w:rsidRDefault="00C602D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C602D7" w:rsidRPr="00D724CE" w14:paraId="0F037F8B" w14:textId="77777777" w:rsidTr="00E42E2E">
        <w:tc>
          <w:tcPr>
            <w:tcW w:w="9101" w:type="dxa"/>
          </w:tcPr>
          <w:p w14:paraId="474DCECE" w14:textId="77777777" w:rsidR="00C602D7" w:rsidRPr="003A1590" w:rsidRDefault="00C602D7"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C602D7" w:rsidRPr="00D724CE" w14:paraId="1078BDCC" w14:textId="77777777" w:rsidTr="00E42E2E">
        <w:tc>
          <w:tcPr>
            <w:tcW w:w="9101" w:type="dxa"/>
          </w:tcPr>
          <w:p w14:paraId="1440AEA5" w14:textId="77777777" w:rsidR="00C602D7" w:rsidRPr="003A1590" w:rsidRDefault="00C602D7"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C602D7" w:rsidRPr="00D724CE" w14:paraId="7421DD91" w14:textId="77777777" w:rsidTr="00E42E2E">
        <w:tc>
          <w:tcPr>
            <w:tcW w:w="9101" w:type="dxa"/>
          </w:tcPr>
          <w:p w14:paraId="0315E406" w14:textId="77777777" w:rsidR="00C602D7" w:rsidRPr="003A1590" w:rsidRDefault="00C602D7"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79D97465" w14:textId="77777777" w:rsidR="00C602D7" w:rsidRPr="003A1590" w:rsidRDefault="00C602D7" w:rsidP="005E6A6C">
            <w:pPr>
              <w:spacing w:before="120" w:after="120"/>
              <w:rPr>
                <w:rFonts w:ascii="Century Gothic" w:eastAsia="Comfortaa" w:hAnsi="Century Gothic" w:cs="Comfortaa"/>
                <w:color w:val="000000"/>
                <w:sz w:val="24"/>
                <w:szCs w:val="24"/>
              </w:rPr>
            </w:pPr>
          </w:p>
          <w:p w14:paraId="26534C11" w14:textId="77777777" w:rsidR="00C602D7" w:rsidRPr="003A1590" w:rsidRDefault="00C602D7" w:rsidP="005E6A6C">
            <w:pPr>
              <w:spacing w:before="120" w:after="120"/>
              <w:rPr>
                <w:rFonts w:ascii="Century Gothic" w:eastAsia="Comfortaa" w:hAnsi="Century Gothic" w:cs="Comfortaa"/>
                <w:color w:val="000000"/>
                <w:sz w:val="24"/>
                <w:szCs w:val="24"/>
              </w:rPr>
            </w:pPr>
          </w:p>
          <w:p w14:paraId="6499FF04" w14:textId="77777777" w:rsidR="00C602D7" w:rsidRDefault="00C602D7" w:rsidP="005E6A6C">
            <w:pPr>
              <w:spacing w:before="120" w:after="120"/>
              <w:rPr>
                <w:rFonts w:ascii="Century Gothic" w:eastAsia="Comfortaa" w:hAnsi="Century Gothic" w:cs="Comfortaa"/>
                <w:color w:val="000000"/>
                <w:sz w:val="24"/>
                <w:szCs w:val="24"/>
              </w:rPr>
            </w:pPr>
          </w:p>
          <w:p w14:paraId="02D92A4D" w14:textId="77777777" w:rsidR="00C602D7" w:rsidRDefault="00C602D7" w:rsidP="005E6A6C">
            <w:pPr>
              <w:spacing w:before="120" w:after="120"/>
              <w:rPr>
                <w:rFonts w:ascii="Century Gothic" w:eastAsia="Comfortaa" w:hAnsi="Century Gothic" w:cs="Comfortaa"/>
                <w:color w:val="000000"/>
                <w:sz w:val="24"/>
                <w:szCs w:val="24"/>
              </w:rPr>
            </w:pPr>
          </w:p>
          <w:p w14:paraId="60388A63" w14:textId="77777777" w:rsidR="00C602D7" w:rsidRPr="003A1590" w:rsidRDefault="00C602D7" w:rsidP="005E6A6C">
            <w:pPr>
              <w:spacing w:before="120" w:after="120"/>
              <w:rPr>
                <w:rFonts w:ascii="Century Gothic" w:eastAsia="Comfortaa" w:hAnsi="Century Gothic" w:cs="Comfortaa"/>
                <w:color w:val="000000"/>
                <w:sz w:val="24"/>
                <w:szCs w:val="24"/>
              </w:rPr>
            </w:pPr>
          </w:p>
        </w:tc>
      </w:tr>
    </w:tbl>
    <w:p w14:paraId="523E0035" w14:textId="77777777" w:rsidR="00AF53E7" w:rsidRDefault="00AF53E7" w:rsidP="00C602D7">
      <w:pPr>
        <w:rPr>
          <w:rFonts w:ascii="Arial" w:eastAsia="Arial" w:hAnsi="Arial" w:cs="Arial"/>
          <w:sz w:val="24"/>
          <w:szCs w:val="24"/>
        </w:rPr>
      </w:pPr>
    </w:p>
    <w:sectPr w:rsidR="00AF53E7" w:rsidSect="009A298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71B52" w14:textId="77777777" w:rsidR="00763710" w:rsidRDefault="00763710" w:rsidP="00C602D7">
      <w:r>
        <w:separator/>
      </w:r>
    </w:p>
  </w:endnote>
  <w:endnote w:type="continuationSeparator" w:id="0">
    <w:p w14:paraId="73D7AC82" w14:textId="77777777" w:rsidR="00763710" w:rsidRDefault="00763710" w:rsidP="00C60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65242" w14:textId="77777777" w:rsidR="00684852" w:rsidRDefault="006848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1794365"/>
      <w:docPartObj>
        <w:docPartGallery w:val="Page Numbers (Bottom of Page)"/>
        <w:docPartUnique/>
      </w:docPartObj>
    </w:sdtPr>
    <w:sdtEndPr/>
    <w:sdtContent>
      <w:sdt>
        <w:sdtPr>
          <w:id w:val="-1769616900"/>
          <w:docPartObj>
            <w:docPartGallery w:val="Page Numbers (Top of Page)"/>
            <w:docPartUnique/>
          </w:docPartObj>
        </w:sdtPr>
        <w:sdtEndPr/>
        <w:sdtContent>
          <w:p w14:paraId="737BEF5F" w14:textId="77777777" w:rsidR="00C602D7" w:rsidRPr="00C602D7" w:rsidRDefault="00C602D7">
            <w:pPr>
              <w:pStyle w:val="Footer"/>
              <w:jc w:val="right"/>
              <w:rPr>
                <w:rFonts w:ascii="Century Gothic" w:hAnsi="Century Gothic"/>
                <w:sz w:val="24"/>
                <w:szCs w:val="24"/>
              </w:rPr>
            </w:pPr>
            <w:r w:rsidRPr="00C602D7">
              <w:rPr>
                <w:rFonts w:ascii="Century Gothic" w:hAnsi="Century Gothic"/>
              </w:rPr>
              <w:t xml:space="preserve">Page </w:t>
            </w:r>
            <w:r w:rsidR="009A298D" w:rsidRPr="00C602D7">
              <w:rPr>
                <w:rFonts w:ascii="Century Gothic" w:hAnsi="Century Gothic"/>
                <w:sz w:val="24"/>
                <w:szCs w:val="24"/>
              </w:rPr>
              <w:fldChar w:fldCharType="begin"/>
            </w:r>
            <w:r w:rsidRPr="00C602D7">
              <w:rPr>
                <w:rFonts w:ascii="Century Gothic" w:hAnsi="Century Gothic"/>
              </w:rPr>
              <w:instrText xml:space="preserve"> PAGE </w:instrText>
            </w:r>
            <w:r w:rsidR="009A298D" w:rsidRPr="00C602D7">
              <w:rPr>
                <w:rFonts w:ascii="Century Gothic" w:hAnsi="Century Gothic"/>
                <w:sz w:val="24"/>
                <w:szCs w:val="24"/>
              </w:rPr>
              <w:fldChar w:fldCharType="separate"/>
            </w:r>
            <w:r w:rsidR="00FC68C5">
              <w:rPr>
                <w:rFonts w:ascii="Century Gothic" w:hAnsi="Century Gothic"/>
                <w:noProof/>
              </w:rPr>
              <w:t>5</w:t>
            </w:r>
            <w:r w:rsidR="009A298D" w:rsidRPr="00C602D7">
              <w:rPr>
                <w:rFonts w:ascii="Century Gothic" w:hAnsi="Century Gothic"/>
                <w:sz w:val="24"/>
                <w:szCs w:val="24"/>
              </w:rPr>
              <w:fldChar w:fldCharType="end"/>
            </w:r>
            <w:r w:rsidRPr="00C602D7">
              <w:rPr>
                <w:rFonts w:ascii="Century Gothic" w:hAnsi="Century Gothic"/>
              </w:rPr>
              <w:t xml:space="preserve"> of </w:t>
            </w:r>
            <w:r w:rsidR="009A298D" w:rsidRPr="00C602D7">
              <w:rPr>
                <w:rFonts w:ascii="Century Gothic" w:hAnsi="Century Gothic"/>
                <w:sz w:val="24"/>
                <w:szCs w:val="24"/>
              </w:rPr>
              <w:fldChar w:fldCharType="begin"/>
            </w:r>
            <w:r w:rsidRPr="00C602D7">
              <w:rPr>
                <w:rFonts w:ascii="Century Gothic" w:hAnsi="Century Gothic"/>
              </w:rPr>
              <w:instrText xml:space="preserve"> NUMPAGES  </w:instrText>
            </w:r>
            <w:r w:rsidR="009A298D" w:rsidRPr="00C602D7">
              <w:rPr>
                <w:rFonts w:ascii="Century Gothic" w:hAnsi="Century Gothic"/>
                <w:sz w:val="24"/>
                <w:szCs w:val="24"/>
              </w:rPr>
              <w:fldChar w:fldCharType="separate"/>
            </w:r>
            <w:r w:rsidR="00FC68C5">
              <w:rPr>
                <w:rFonts w:ascii="Century Gothic" w:hAnsi="Century Gothic"/>
                <w:noProof/>
              </w:rPr>
              <w:t>5</w:t>
            </w:r>
            <w:r w:rsidR="009A298D" w:rsidRPr="00C602D7">
              <w:rPr>
                <w:rFonts w:ascii="Century Gothic" w:hAnsi="Century Gothic"/>
                <w:sz w:val="24"/>
                <w:szCs w:val="24"/>
              </w:rPr>
              <w:fldChar w:fldCharType="end"/>
            </w:r>
          </w:p>
          <w:p w14:paraId="749B01A0" w14:textId="77777777" w:rsidR="00C602D7" w:rsidRDefault="00C602D7">
            <w:pPr>
              <w:pStyle w:val="Footer"/>
              <w:jc w:val="right"/>
            </w:pPr>
            <w:r w:rsidRPr="00C602D7">
              <w:rPr>
                <w:rFonts w:ascii="Century Gothic" w:hAnsi="Century Gothic"/>
                <w:sz w:val="24"/>
                <w:szCs w:val="24"/>
              </w:rPr>
              <w:t xml:space="preserve">Access Plans for </w:t>
            </w:r>
            <w:r w:rsidR="00684852">
              <w:rPr>
                <w:rFonts w:ascii="Century Gothic" w:hAnsi="Century Gothic"/>
                <w:sz w:val="24"/>
                <w:szCs w:val="24"/>
              </w:rPr>
              <w:t xml:space="preserve">VET </w:t>
            </w:r>
            <w:r w:rsidRPr="00C602D7">
              <w:rPr>
                <w:rFonts w:ascii="Century Gothic" w:hAnsi="Century Gothic"/>
                <w:sz w:val="24"/>
                <w:szCs w:val="24"/>
              </w:rPr>
              <w:t>Educators – Case Study - Melanie</w:t>
            </w:r>
          </w:p>
        </w:sdtContent>
      </w:sdt>
    </w:sdtContent>
  </w:sdt>
  <w:p w14:paraId="799A498A" w14:textId="77777777" w:rsidR="00C602D7" w:rsidRDefault="00C602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0547A" w14:textId="77777777" w:rsidR="00684852" w:rsidRDefault="006848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F74F6" w14:textId="77777777" w:rsidR="00763710" w:rsidRDefault="00763710" w:rsidP="00C602D7">
      <w:r>
        <w:separator/>
      </w:r>
    </w:p>
  </w:footnote>
  <w:footnote w:type="continuationSeparator" w:id="0">
    <w:p w14:paraId="409EEF5B" w14:textId="77777777" w:rsidR="00763710" w:rsidRDefault="00763710" w:rsidP="00C602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A9642" w14:textId="77777777" w:rsidR="00684852" w:rsidRDefault="006848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1F923" w14:textId="77777777" w:rsidR="00684852" w:rsidRDefault="006848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EE5E4" w14:textId="77777777" w:rsidR="00684852" w:rsidRDefault="006848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CC42C4"/>
    <w:multiLevelType w:val="multilevel"/>
    <w:tmpl w:val="26D41C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CyNLM0NTY1MDJR0lEKTi0uzszPAykwqgUAjWDvwCwAAAA="/>
  </w:docVars>
  <w:rsids>
    <w:rsidRoot w:val="00AF53E7"/>
    <w:rsid w:val="001018C3"/>
    <w:rsid w:val="00684852"/>
    <w:rsid w:val="00763710"/>
    <w:rsid w:val="009A298D"/>
    <w:rsid w:val="00AF53E7"/>
    <w:rsid w:val="00C602D7"/>
    <w:rsid w:val="00E42E2E"/>
    <w:rsid w:val="00FC68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0B266"/>
  <w15:docId w15:val="{BBAD73B5-3E4A-4436-8DA6-87D1A897B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15E"/>
  </w:style>
  <w:style w:type="paragraph" w:styleId="Heading1">
    <w:name w:val="heading 1"/>
    <w:basedOn w:val="Normal"/>
    <w:next w:val="Normal"/>
    <w:uiPriority w:val="9"/>
    <w:qFormat/>
    <w:rsid w:val="009A298D"/>
    <w:pPr>
      <w:keepNext/>
      <w:keepLines/>
      <w:spacing w:before="480" w:after="120"/>
      <w:outlineLvl w:val="0"/>
    </w:pPr>
    <w:rPr>
      <w:b/>
      <w:sz w:val="48"/>
      <w:szCs w:val="48"/>
    </w:rPr>
  </w:style>
  <w:style w:type="paragraph" w:styleId="Heading2">
    <w:name w:val="heading 2"/>
    <w:basedOn w:val="Normal"/>
    <w:next w:val="Normal"/>
    <w:uiPriority w:val="9"/>
    <w:unhideWhenUsed/>
    <w:qFormat/>
    <w:rsid w:val="009A298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A298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A298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A298D"/>
    <w:pPr>
      <w:keepNext/>
      <w:keepLines/>
      <w:spacing w:before="220" w:after="40"/>
      <w:outlineLvl w:val="4"/>
    </w:pPr>
    <w:rPr>
      <w:b/>
    </w:rPr>
  </w:style>
  <w:style w:type="paragraph" w:styleId="Heading6">
    <w:name w:val="heading 6"/>
    <w:basedOn w:val="Normal"/>
    <w:next w:val="Normal"/>
    <w:uiPriority w:val="9"/>
    <w:semiHidden/>
    <w:unhideWhenUsed/>
    <w:qFormat/>
    <w:rsid w:val="009A298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A298D"/>
    <w:pPr>
      <w:keepNext/>
      <w:keepLines/>
      <w:spacing w:before="480" w:after="120"/>
    </w:pPr>
    <w:rPr>
      <w:b/>
      <w:sz w:val="72"/>
      <w:szCs w:val="72"/>
    </w:rPr>
  </w:style>
  <w:style w:type="paragraph" w:styleId="ListParagraph">
    <w:name w:val="List Paragraph"/>
    <w:basedOn w:val="Normal"/>
    <w:uiPriority w:val="34"/>
    <w:qFormat/>
    <w:rsid w:val="005118FB"/>
    <w:pPr>
      <w:ind w:left="720"/>
      <w:contextualSpacing/>
    </w:pPr>
  </w:style>
  <w:style w:type="paragraph" w:customStyle="1" w:styleId="TableParagraph">
    <w:name w:val="Table Paragraph"/>
    <w:basedOn w:val="Normal"/>
    <w:uiPriority w:val="1"/>
    <w:qFormat/>
    <w:rsid w:val="001F3274"/>
    <w:pPr>
      <w:widowControl w:val="0"/>
    </w:pPr>
    <w:rPr>
      <w:rFonts w:asciiTheme="minorHAnsi" w:hAnsiTheme="minorHAnsi" w:cstheme="minorBidi"/>
      <w:lang w:val="en-US"/>
    </w:rPr>
  </w:style>
  <w:style w:type="table" w:styleId="TableGrid">
    <w:name w:val="Table Grid"/>
    <w:basedOn w:val="TableNormal"/>
    <w:uiPriority w:val="59"/>
    <w:rsid w:val="001F32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9A298D"/>
    <w:pPr>
      <w:keepNext/>
      <w:keepLines/>
      <w:spacing w:before="360" w:after="80"/>
    </w:pPr>
    <w:rPr>
      <w:rFonts w:ascii="Georgia" w:eastAsia="Georgia" w:hAnsi="Georgia" w:cs="Georgia"/>
      <w:i/>
      <w:color w:val="666666"/>
      <w:sz w:val="48"/>
      <w:szCs w:val="48"/>
    </w:rPr>
  </w:style>
  <w:style w:type="table" w:customStyle="1" w:styleId="a">
    <w:basedOn w:val="TableNormal"/>
    <w:rsid w:val="009A298D"/>
    <w:tblPr>
      <w:tblStyleRowBandSize w:val="1"/>
      <w:tblStyleColBandSize w:val="1"/>
    </w:tblPr>
  </w:style>
  <w:style w:type="paragraph" w:styleId="Header">
    <w:name w:val="header"/>
    <w:basedOn w:val="Normal"/>
    <w:link w:val="HeaderChar"/>
    <w:uiPriority w:val="99"/>
    <w:unhideWhenUsed/>
    <w:rsid w:val="00C602D7"/>
    <w:pPr>
      <w:tabs>
        <w:tab w:val="center" w:pos="4513"/>
        <w:tab w:val="right" w:pos="9026"/>
      </w:tabs>
    </w:pPr>
  </w:style>
  <w:style w:type="character" w:customStyle="1" w:styleId="HeaderChar">
    <w:name w:val="Header Char"/>
    <w:basedOn w:val="DefaultParagraphFont"/>
    <w:link w:val="Header"/>
    <w:uiPriority w:val="99"/>
    <w:rsid w:val="00C602D7"/>
  </w:style>
  <w:style w:type="paragraph" w:styleId="Footer">
    <w:name w:val="footer"/>
    <w:basedOn w:val="Normal"/>
    <w:link w:val="FooterChar"/>
    <w:uiPriority w:val="99"/>
    <w:unhideWhenUsed/>
    <w:rsid w:val="00C602D7"/>
    <w:pPr>
      <w:tabs>
        <w:tab w:val="center" w:pos="4513"/>
        <w:tab w:val="right" w:pos="9026"/>
      </w:tabs>
    </w:pPr>
  </w:style>
  <w:style w:type="character" w:customStyle="1" w:styleId="FooterChar">
    <w:name w:val="Footer Char"/>
    <w:basedOn w:val="DefaultParagraphFont"/>
    <w:link w:val="Footer"/>
    <w:uiPriority w:val="99"/>
    <w:rsid w:val="00C602D7"/>
  </w:style>
  <w:style w:type="table" w:styleId="TableGridLight">
    <w:name w:val="Grid Table Light"/>
    <w:basedOn w:val="TableNormal"/>
    <w:uiPriority w:val="40"/>
    <w:rsid w:val="00E42E2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PDkL2rbOLwTRLycczILou6PpIA==">AMUW2mXlbRHcuU3SkOSa3N8lq1sTj2JUQMj/k3O+e5FHPrGyHl08J4zYD3f0vd4wSejZJDMW3xISmSrStoDHA8eg54+aAnoduZzKdSB144Cx3PMX/ZkwjMe4kCQLEuJXbwhWBLDgOet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83</Words>
  <Characters>5039</Characters>
  <Application>Microsoft Office Word</Application>
  <DocSecurity>0</DocSecurity>
  <Lines>41</Lines>
  <Paragraphs>11</Paragraphs>
  <ScaleCrop>false</ScaleCrop>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rewry</dc:creator>
  <cp:lastModifiedBy>Kylie Geard</cp:lastModifiedBy>
  <cp:revision>5</cp:revision>
  <dcterms:created xsi:type="dcterms:W3CDTF">2020-11-18T09:07:00Z</dcterms:created>
  <dcterms:modified xsi:type="dcterms:W3CDTF">2020-12-3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DA402C87A85428B41B1903CB22943</vt:lpwstr>
  </property>
</Properties>
</file>